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Nigeria</w:t>
      </w:r>
      <w:r>
        <w:t xml:space="preserve"> </w:t>
      </w:r>
      <w:r>
        <w:t xml:space="preserve">Lagos</w:t>
      </w:r>
    </w:p>
    <w:bookmarkStart w:id="20" w:name="X6af8a2c5e5925059ec4fc8c1a449e2e226fb8dd"/>
    <w:p>
      <w:pPr>
        <w:pStyle w:val="Heading1"/>
      </w:pPr>
      <w:r>
        <w:t xml:space="preserve">Personal Statement: A Passionate Physicist Committed to Advancing Science in Nigeria Lagos</w:t>
      </w:r>
    </w:p>
    <w:p>
      <w:pPr>
        <w:pStyle w:val="FirstParagraph"/>
      </w:pPr>
      <w:r>
        <w:t xml:space="preserve">I write this Personal Statement with profound enthusiasm for the field of physics and an unwavering commitment to applying my expertise within the dynamic landscape of Nigeria Lagos. As a dedicated Physicist, I have cultivated a deep intellectual curiosity about the fundamental laws governing our universe, but it is my vision for transformative scientific impact in Nigeria's most populous city that fuels my professional journey. Lagos, with its vibrant energy, complex urban challenges, and burgeoning technological ecosystem, represents the ideal arena where theoretical physics can directly address real-world needs—from sustainable energy solutions to cutting-edge technology development—thereby contributing meaningfully to national progress.</w:t>
      </w:r>
    </w:p>
    <w:p>
      <w:pPr>
        <w:pStyle w:val="BodyText"/>
      </w:pPr>
      <w:r>
        <w:t xml:space="preserve">My academic foundation in Physics was rigorously built at the University of Lagos (UNILAG), where I earned my Bachelor's degree with honors in Theoretical Physics. This journey ignited my fascination with quantum mechanics and computational modeling, but it was during an undergraduate research project on renewable energy systems that I first recognized physics' potential to tackle Nigeria's most pressing infrastructure deficits. Collaborating with local engineers, we developed low-cost solar cell optimization algorithms tailored for Lagos' high-intensity sunlight and fluctuating grid conditions—a project that cemented my resolve to work at the intersection of fundamental science and societal application within Nigeria Lagos.</w:t>
      </w:r>
    </w:p>
    <w:p>
      <w:pPr>
        <w:pStyle w:val="BodyText"/>
      </w:pPr>
      <w:r>
        <w:t xml:space="preserve">Building on this foundation, I pursued a Master's in Applied Physics at the Nigerian Institute of Nuclear Sciences (NINSS) in Ikeja, Lagos. My thesis research focused on electromagnetic wave propagation through dense urban environments—a critical study for optimizing mobile network infrastructure across Lagos' sprawling metropolis. Using advanced simulation tools and field data collected across neighborhoods like Surulere and Victoria Island, I demonstrated how tailored antenna configurations could improve signal penetration by 37% in high-rise zones. This work directly addressed a key bottleneck for Lagos' digital economy, where unreliable connectivity hinders business growth and educational access. It was here that I truly understood physics as not merely an academic discipline but a practical catalyst for Lagosian innovation.</w:t>
      </w:r>
    </w:p>
    <w:p>
      <w:pPr>
        <w:pStyle w:val="BodyText"/>
      </w:pPr>
      <w:r>
        <w:t xml:space="preserve">My professional experience further solidified my commitment to Nigeria Lagos. As a research associate at the Lagos Centre for Advanced Technology (LCAT), I collaborated with the Nigerian Electricity Regulatory Commission (NERC) on grid stability projects. We deployed physics-based predictive models to forecast load fluctuations during peak hours in metropolitan areas, directly contributing to reduced blackouts in critical zones like Lekki and Apapa. This experience revealed how a Physicist's analytical rigor can translate into tangible public benefits—whether through optimizing power distribution or designing resilient communication networks for Lagos' 20 million residents.</w:t>
      </w:r>
    </w:p>
    <w:p>
      <w:pPr>
        <w:pStyle w:val="BodyText"/>
      </w:pPr>
      <w:r>
        <w:t xml:space="preserve">What distinguishes my approach is an unshakeable dedication to context-specific solutions. Unlike theoretical physics that often operates in abstract realms, I prioritize work grounded in Nigeria's realities. For instance, during the 2023 floods, I co-developed a low-tech hydrological model using fluid dynamics principles to predict flood pathways in Lagos' waterways—information distributed via community radio networks to aid evacuation planning. This project exemplifies my belief that physics must serve communities, not just textbooks. In Nigeria Lagos, where infrastructure gaps are acute but ingenuity is abundant, such applications are not optional—they are essential.</w:t>
      </w:r>
    </w:p>
    <w:p>
      <w:pPr>
        <w:pStyle w:val="BodyText"/>
      </w:pPr>
      <w:r>
        <w:t xml:space="preserve">Looking ahead, I aspire to establish a research hub in Lagos focused on sustainable urban physics—addressing challenges from renewable energy storage for the city's microgrids to AI-driven traffic flow optimization using statistical mechanics. I envision partnering with institutions like Covenant University and industry leaders such as MTN Nigeria to create a pipeline where physics students from local universities gain hands-on experience solving Lagos' unique problems. This aligns perfectly with Nigeria's National Science, Technology, and Innovation Policy, which prioritizes applied research for national development.</w:t>
      </w:r>
    </w:p>
    <w:p>
      <w:pPr>
        <w:pStyle w:val="BodyText"/>
      </w:pPr>
      <w:r>
        <w:t xml:space="preserve">My technical proficiency is complemented by strong soft skills honed through community engagement in Lagos. As a volunteer physics tutor at the Eko Atlantic Youth Centre, I simplified complex concepts like optics and electricity for underserved students—proving that scientific literacy can bridge social divides. This experience taught me that effective communication is as vital as mathematical rigor for a Physicist working in Nigeria Lagos, where translating technical insights into actionable community knowledge drives adoption.</w:t>
      </w:r>
    </w:p>
    <w:p>
      <w:pPr>
        <w:pStyle w:val="BodyText"/>
      </w:pPr>
      <w:r>
        <w:t xml:space="preserve">What sets me apart is my dual perspective: I am both deeply rooted in Nigeria's cultural and scientific landscape and globally connected through collaborations with institutions like CERN (during a summer research exchange). This global-local fusion allows me to contextualize international breakthroughs—such as advances in quantum computing—within Lagos' needs, ensuring no solution is imported without adaptation. For example, I am currently exploring how quantum-inspired algorithms could optimize waste management logistics in Lagos, reducing fuel consumption and pollution—a project funded by the Nigerian Academy of Science's Seed Grant.</w:t>
      </w:r>
    </w:p>
    <w:p>
      <w:pPr>
        <w:pStyle w:val="BodyText"/>
      </w:pPr>
      <w:r>
        <w:t xml:space="preserve">Ultimately, my Personal Statement reflects not just a career path but a vocation. As Nigeria Lagos accelerates toward its 2050 vision as a hub for innovation in Africa, the role of the Physicist is pivotal. We are not merely observers of progress—we are architects of it. I am eager to contribute my skills in modeling, analysis, and community-centered problem-solving to ensure that Lagos' growth is sustainable, inclusive, and scientifically grounded. In Nigeria Lagos—where every challenge is an invitation for inventive physics—I see not just a city to serve, but a laboratory for the future we can build together.</w:t>
      </w:r>
    </w:p>
    <w:p>
      <w:pPr>
        <w:pStyle w:val="BodyText"/>
      </w:pPr>
      <w:r>
        <w:t xml:space="preserve">I am confident that my academic background, field-tested research experience in Nigeria Lagos's unique environment, and unwavering commitment to applying physics for societal good make me an ideal candidate. I seek not just employment as a Physicist, but the opportunity to become a catalyst within Lagos' scientific ecosystem—a role where theory meets reality and innovation becomes tangible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Nigeria Lagos</dc:title>
  <dc:creator/>
  <dc:language>en</dc:language>
  <cp:keywords/>
  <dcterms:created xsi:type="dcterms:W3CDTF">2026-07-13T21:45:55Z</dcterms:created>
  <dcterms:modified xsi:type="dcterms:W3CDTF">2026-07-13T21:45:55Z</dcterms:modified>
</cp:coreProperties>
</file>

<file path=docProps/custom.xml><?xml version="1.0" encoding="utf-8"?>
<Properties xmlns="http://schemas.openxmlformats.org/officeDocument/2006/custom-properties" xmlns:vt="http://schemas.openxmlformats.org/officeDocument/2006/docPropsVTypes"/>
</file>